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97F9B8" w14:textId="731563C8" w:rsidR="00147E2B" w:rsidRPr="00256C68" w:rsidRDefault="00B51BB1" w:rsidP="00147E2B">
      <w:pPr>
        <w:pStyle w:val="NoSpacing"/>
        <w:rPr>
          <w:b/>
        </w:rPr>
      </w:pPr>
      <w:r>
        <w:rPr>
          <w:b/>
        </w:rPr>
        <w:t>Lab</w:t>
      </w:r>
      <w:r w:rsidR="00147E2B" w:rsidRPr="00256C68">
        <w:rPr>
          <w:b/>
        </w:rPr>
        <w:t xml:space="preserve"> #</w:t>
      </w:r>
      <w:r w:rsidR="00147E2B">
        <w:rPr>
          <w:b/>
        </w:rPr>
        <w:t xml:space="preserve"> </w:t>
      </w:r>
      <w:r>
        <w:rPr>
          <w:b/>
        </w:rPr>
        <w:t>7</w:t>
      </w:r>
      <w:r w:rsidR="00147E2B">
        <w:rPr>
          <w:b/>
        </w:rPr>
        <w:t>BONUS</w:t>
      </w:r>
      <w:r w:rsidR="00147E2B" w:rsidRPr="00256C68">
        <w:rPr>
          <w:b/>
        </w:rPr>
        <w:t>: Chessboard moves</w:t>
      </w:r>
      <w:proofErr w:type="gramStart"/>
      <w:r w:rsidR="00147E2B">
        <w:rPr>
          <w:b/>
        </w:rPr>
        <w:t xml:space="preserve">   (</w:t>
      </w:r>
      <w:proofErr w:type="gramEnd"/>
      <w:r w:rsidR="00147E2B" w:rsidRPr="00A82908">
        <w:rPr>
          <w:b/>
          <w:color w:val="FF0000"/>
        </w:rPr>
        <w:t>BONUS PROBLEM</w:t>
      </w:r>
      <w:r w:rsidR="00147E2B">
        <w:rPr>
          <w:b/>
        </w:rPr>
        <w:t xml:space="preserve">) [100 points]   </w:t>
      </w:r>
    </w:p>
    <w:p w14:paraId="1D53F05F" w14:textId="77777777" w:rsidR="00147E2B" w:rsidRDefault="00147E2B" w:rsidP="00147E2B">
      <w:pPr>
        <w:pStyle w:val="NoSpacing"/>
      </w:pPr>
    </w:p>
    <w:p w14:paraId="38393A83" w14:textId="77777777" w:rsidR="00147E2B" w:rsidRDefault="00147E2B" w:rsidP="00147E2B">
      <w:pPr>
        <w:pStyle w:val="NoSpacing"/>
      </w:pPr>
      <w:r>
        <w:t>The purpose of this activity is to get you used to using lists of lists, in a 2-D matrix-like format.</w:t>
      </w:r>
    </w:p>
    <w:p w14:paraId="068690CE" w14:textId="77777777" w:rsidR="00147E2B" w:rsidRDefault="00147E2B" w:rsidP="00147E2B">
      <w:pPr>
        <w:pStyle w:val="NoSpacing"/>
      </w:pPr>
      <w:bookmarkStart w:id="0" w:name="_GoBack"/>
      <w:bookmarkEnd w:id="0"/>
    </w:p>
    <w:p w14:paraId="736DE0CF" w14:textId="77777777" w:rsidR="00147E2B" w:rsidRDefault="00147E2B" w:rsidP="00147E2B">
      <w:pPr>
        <w:pStyle w:val="NoSpacing"/>
      </w:pPr>
      <w:r>
        <w:t>Write a program that sets up a chess board with chess pieces, and lets people make moves (of one piece at a time) on the chess board.  Here are the details:</w:t>
      </w:r>
    </w:p>
    <w:p w14:paraId="59566B52" w14:textId="77777777" w:rsidR="00147E2B" w:rsidRDefault="00147E2B" w:rsidP="00147E2B">
      <w:pPr>
        <w:pStyle w:val="NoSpacing"/>
        <w:numPr>
          <w:ilvl w:val="0"/>
          <w:numId w:val="1"/>
        </w:numPr>
      </w:pPr>
      <w:r>
        <w:t>The chessboard is an 8x8 board.</w:t>
      </w:r>
    </w:p>
    <w:p w14:paraId="63600805" w14:textId="77777777" w:rsidR="00147E2B" w:rsidRDefault="00147E2B" w:rsidP="00147E2B">
      <w:pPr>
        <w:pStyle w:val="NoSpacing"/>
        <w:numPr>
          <w:ilvl w:val="0"/>
          <w:numId w:val="1"/>
        </w:numPr>
      </w:pPr>
      <w:r>
        <w:t>Display the chess board before every move.  Each empty square should just be a period.  Each square with a piece should have the piece’s identifier.</w:t>
      </w:r>
    </w:p>
    <w:p w14:paraId="7620A2D8" w14:textId="77777777" w:rsidR="00147E2B" w:rsidRDefault="00147E2B" w:rsidP="00147E2B">
      <w:pPr>
        <w:pStyle w:val="NoSpacing"/>
        <w:numPr>
          <w:ilvl w:val="0"/>
          <w:numId w:val="1"/>
        </w:numPr>
      </w:pPr>
      <w:r>
        <w:t>For identifiers, use lower-case for the white pieces, upper-case for the black pieces.</w:t>
      </w:r>
    </w:p>
    <w:p w14:paraId="5D144269" w14:textId="77777777" w:rsidR="00147E2B" w:rsidRDefault="00147E2B" w:rsidP="00147E2B">
      <w:pPr>
        <w:pStyle w:val="NoSpacing"/>
        <w:numPr>
          <w:ilvl w:val="1"/>
          <w:numId w:val="1"/>
        </w:numPr>
      </w:pPr>
      <w:r>
        <w:t>Use P/p for pawn, R/r for rook, N/n for knight, B/b for bishop, Q/q for queen, and K/k for king.</w:t>
      </w:r>
    </w:p>
    <w:p w14:paraId="6D449F6B" w14:textId="77777777" w:rsidR="00147E2B" w:rsidRDefault="00147E2B" w:rsidP="00147E2B">
      <w:pPr>
        <w:pStyle w:val="NoSpacing"/>
        <w:numPr>
          <w:ilvl w:val="0"/>
          <w:numId w:val="1"/>
        </w:numPr>
      </w:pPr>
      <w:r>
        <w:t>When a piece is moved, the location it moves from is then an empty square, and it then occupies the square it is moving to.  If there was already a piece in the square it is moving to, then that other piece is eliminated from the game.</w:t>
      </w:r>
    </w:p>
    <w:p w14:paraId="7CA4AD93" w14:textId="77777777" w:rsidR="00147E2B" w:rsidRDefault="00147E2B" w:rsidP="00147E2B">
      <w:pPr>
        <w:pStyle w:val="NoSpacing"/>
        <w:numPr>
          <w:ilvl w:val="0"/>
          <w:numId w:val="1"/>
        </w:numPr>
      </w:pPr>
      <w:r w:rsidRPr="00256C68">
        <w:rPr>
          <w:b/>
        </w:rPr>
        <w:t>Important:</w:t>
      </w:r>
      <w:r>
        <w:t xml:space="preserve"> You do </w:t>
      </w:r>
      <w:r w:rsidRPr="00256C68">
        <w:rPr>
          <w:b/>
        </w:rPr>
        <w:t>NOT</w:t>
      </w:r>
      <w:r>
        <w:t xml:space="preserve"> need to enforce any rules of chess or verify moves, with one exception: </w:t>
      </w:r>
    </w:p>
    <w:p w14:paraId="54A3DB35" w14:textId="77777777" w:rsidR="00147E2B" w:rsidRDefault="00147E2B" w:rsidP="00147E2B">
      <w:pPr>
        <w:pStyle w:val="NoSpacing"/>
        <w:numPr>
          <w:ilvl w:val="1"/>
          <w:numId w:val="1"/>
        </w:numPr>
      </w:pPr>
      <w:r>
        <w:t>If someone puts in a move from a position where there is not a piece, report an error and exit the program.</w:t>
      </w:r>
    </w:p>
    <w:p w14:paraId="2D1D755E" w14:textId="77777777" w:rsidR="00147E2B" w:rsidRDefault="00147E2B" w:rsidP="00147E2B">
      <w:pPr>
        <w:pStyle w:val="NoSpacing"/>
        <w:numPr>
          <w:ilvl w:val="1"/>
          <w:numId w:val="1"/>
        </w:numPr>
      </w:pPr>
      <w:r>
        <w:t>Other than that, you don’t need to worry about the sides alternating turns, about pieces moving in ways they aren’t allowed, about landing on your own pieces, etc.</w:t>
      </w:r>
    </w:p>
    <w:p w14:paraId="5E2C6D51" w14:textId="77777777" w:rsidR="00147E2B" w:rsidRDefault="00147E2B" w:rsidP="00147E2B">
      <w:pPr>
        <w:pStyle w:val="NoSpacing"/>
        <w:numPr>
          <w:ilvl w:val="1"/>
          <w:numId w:val="1"/>
        </w:numPr>
      </w:pPr>
      <w:r>
        <w:t>Only one piece moves at a time, and it can move to any position on the board.</w:t>
      </w:r>
    </w:p>
    <w:p w14:paraId="696A91EB" w14:textId="77777777" w:rsidR="00147E2B" w:rsidRDefault="00147E2B" w:rsidP="00147E2B">
      <w:pPr>
        <w:pStyle w:val="NoSpacing"/>
        <w:numPr>
          <w:ilvl w:val="0"/>
          <w:numId w:val="1"/>
        </w:numPr>
      </w:pPr>
      <w:r>
        <w:t xml:space="preserve">You can specify the system you want the user to use to specify the starting and ending location.  </w:t>
      </w:r>
    </w:p>
    <w:p w14:paraId="386CC7E0" w14:textId="77777777" w:rsidR="00147E2B" w:rsidRDefault="00147E2B" w:rsidP="00147E2B">
      <w:pPr>
        <w:pStyle w:val="NoSpacing"/>
        <w:numPr>
          <w:ilvl w:val="1"/>
          <w:numId w:val="1"/>
        </w:numPr>
      </w:pPr>
      <w:proofErr w:type="gramStart"/>
      <w:r>
        <w:t>In reality, chess</w:t>
      </w:r>
      <w:proofErr w:type="gramEnd"/>
      <w:r>
        <w:t xml:space="preserve"> uses a standard system, where the columns are labeled a-h from left to right and the rows are labeled 1-8 from bottom to top.  You do not have to use this </w:t>
      </w:r>
      <w:proofErr w:type="gramStart"/>
      <w:r>
        <w:t>system, but</w:t>
      </w:r>
      <w:proofErr w:type="gramEnd"/>
      <w:r>
        <w:t xml:space="preserve"> can if you wish.</w:t>
      </w:r>
    </w:p>
    <w:p w14:paraId="403CBE9B" w14:textId="77777777" w:rsidR="00147E2B" w:rsidRDefault="00147E2B" w:rsidP="00147E2B">
      <w:pPr>
        <w:pStyle w:val="NoSpacing"/>
      </w:pPr>
    </w:p>
    <w:p w14:paraId="75691F2A" w14:textId="77777777" w:rsidR="00147E2B" w:rsidRDefault="00147E2B" w:rsidP="00147E2B">
      <w:pPr>
        <w:pStyle w:val="NoSpacing"/>
      </w:pPr>
      <w:r>
        <w:t>As an example, here is what the board would look like at the very beginning of the game:</w:t>
      </w:r>
    </w:p>
    <w:p w14:paraId="5CDD8CCF" w14:textId="77777777" w:rsidR="00147E2B" w:rsidRPr="00525403" w:rsidRDefault="00147E2B" w:rsidP="00147E2B">
      <w:pPr>
        <w:pStyle w:val="NoSpacing"/>
        <w:rPr>
          <w:rFonts w:ascii="Courier New" w:hAnsi="Courier New" w:cs="Courier New"/>
        </w:rPr>
      </w:pPr>
      <w:r w:rsidRPr="00525403">
        <w:rPr>
          <w:rFonts w:ascii="Courier New" w:hAnsi="Courier New" w:cs="Courier New"/>
        </w:rPr>
        <w:t>RNBQKBNR</w:t>
      </w:r>
    </w:p>
    <w:p w14:paraId="3A6FD976" w14:textId="77777777" w:rsidR="00147E2B" w:rsidRPr="00525403" w:rsidRDefault="00147E2B" w:rsidP="00147E2B">
      <w:pPr>
        <w:pStyle w:val="NoSpacing"/>
        <w:rPr>
          <w:rFonts w:ascii="Courier New" w:hAnsi="Courier New" w:cs="Courier New"/>
        </w:rPr>
      </w:pPr>
      <w:r w:rsidRPr="00525403">
        <w:rPr>
          <w:rFonts w:ascii="Courier New" w:hAnsi="Courier New" w:cs="Courier New"/>
        </w:rPr>
        <w:t>PPPPPPPP</w:t>
      </w:r>
    </w:p>
    <w:p w14:paraId="6FF64BCC" w14:textId="77777777" w:rsidR="00147E2B" w:rsidRDefault="00147E2B" w:rsidP="00147E2B">
      <w:pPr>
        <w:pStyle w:val="NoSpacing"/>
        <w:rPr>
          <w:rFonts w:ascii="Courier New" w:hAnsi="Courier New" w:cs="Courier New"/>
        </w:rPr>
      </w:pPr>
      <w:r w:rsidRPr="00525403">
        <w:rPr>
          <w:rFonts w:ascii="Courier New" w:hAnsi="Courier New" w:cs="Courier New"/>
        </w:rPr>
        <w:t>........</w:t>
      </w:r>
    </w:p>
    <w:p w14:paraId="56C6B955" w14:textId="77777777" w:rsidR="00147E2B" w:rsidRPr="00525403" w:rsidRDefault="00147E2B" w:rsidP="00147E2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.....</w:t>
      </w:r>
    </w:p>
    <w:p w14:paraId="20C0E532" w14:textId="77777777" w:rsidR="00147E2B" w:rsidRDefault="00147E2B" w:rsidP="00147E2B">
      <w:pPr>
        <w:pStyle w:val="NoSpacing"/>
        <w:rPr>
          <w:rFonts w:ascii="Courier New" w:hAnsi="Courier New" w:cs="Courier New"/>
        </w:rPr>
      </w:pPr>
      <w:r w:rsidRPr="00525403">
        <w:rPr>
          <w:rFonts w:ascii="Courier New" w:hAnsi="Courier New" w:cs="Courier New"/>
        </w:rPr>
        <w:t>........</w:t>
      </w:r>
    </w:p>
    <w:p w14:paraId="2325778C" w14:textId="77777777" w:rsidR="00147E2B" w:rsidRDefault="00147E2B" w:rsidP="00147E2B">
      <w:pPr>
        <w:pStyle w:val="NoSpacin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.....</w:t>
      </w:r>
    </w:p>
    <w:p w14:paraId="6F67FB2A" w14:textId="77777777" w:rsidR="00147E2B" w:rsidRDefault="00147E2B" w:rsidP="00147E2B">
      <w:pPr>
        <w:pStyle w:val="NoSpacing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pppppppp</w:t>
      </w:r>
      <w:proofErr w:type="spellEnd"/>
    </w:p>
    <w:p w14:paraId="031B7B23" w14:textId="77777777" w:rsidR="00147E2B" w:rsidRPr="00525403" w:rsidRDefault="00147E2B" w:rsidP="00147E2B">
      <w:pPr>
        <w:pStyle w:val="NoSpacing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rnbqkbnr</w:t>
      </w:r>
      <w:proofErr w:type="spellEnd"/>
    </w:p>
    <w:p w14:paraId="504FB160" w14:textId="77777777" w:rsidR="00147E2B" w:rsidRDefault="00147E2B" w:rsidP="00147E2B">
      <w:pPr>
        <w:pStyle w:val="NoSpacing"/>
      </w:pPr>
    </w:p>
    <w:p w14:paraId="1C548A8B" w14:textId="77777777" w:rsidR="00147E2B" w:rsidRPr="005F432D" w:rsidRDefault="00147E2B" w:rsidP="00147E2B">
      <w:pPr>
        <w:pStyle w:val="NoSpacing"/>
        <w:rPr>
          <w:b/>
        </w:rPr>
      </w:pPr>
      <w:r w:rsidRPr="005F432D">
        <w:rPr>
          <w:b/>
          <w:highlight w:val="yellow"/>
        </w:rPr>
        <w:t>Remember to think through exactly what you will do before developing it!</w:t>
      </w:r>
    </w:p>
    <w:p w14:paraId="7253B8BB" w14:textId="77777777" w:rsidR="00147E2B" w:rsidRDefault="00147E2B" w:rsidP="00147E2B">
      <w:pPr>
        <w:pStyle w:val="NoSpacing"/>
        <w:ind w:firstLine="720"/>
      </w:pPr>
    </w:p>
    <w:p w14:paraId="10E2CDA8" w14:textId="77777777" w:rsidR="00147E2B" w:rsidRPr="00842714" w:rsidRDefault="00147E2B" w:rsidP="00147E2B">
      <w:pPr>
        <w:pStyle w:val="NoSpacing"/>
      </w:pPr>
    </w:p>
    <w:p w14:paraId="67F852E9" w14:textId="77777777" w:rsidR="00147E2B" w:rsidRDefault="00147E2B" w:rsidP="00147E2B">
      <w:pPr>
        <w:pStyle w:val="NoSpacing"/>
      </w:pPr>
    </w:p>
    <w:p w14:paraId="3C91AD48" w14:textId="77777777" w:rsidR="00147E2B" w:rsidRDefault="00147E2B" w:rsidP="00147E2B">
      <w:pPr>
        <w:pStyle w:val="NoSpacing"/>
      </w:pPr>
    </w:p>
    <w:p w14:paraId="4E04D616" w14:textId="77777777" w:rsidR="00272726" w:rsidRDefault="00272726"/>
    <w:sectPr w:rsidR="002727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3866B0"/>
    <w:multiLevelType w:val="hybridMultilevel"/>
    <w:tmpl w:val="70864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NjazsDA1MjI2MzBX0lEKTi0uzszPAykwrAUAKt6HUCwAAAA="/>
  </w:docVars>
  <w:rsids>
    <w:rsidRoot w:val="009556C3"/>
    <w:rsid w:val="00147E2B"/>
    <w:rsid w:val="00272726"/>
    <w:rsid w:val="005302EF"/>
    <w:rsid w:val="009556C3"/>
    <w:rsid w:val="00B51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16791"/>
  <w15:chartTrackingRefBased/>
  <w15:docId w15:val="{9A72E8F2-7F0C-4AEA-8786-8D5B4483E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47E2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5</Words>
  <Characters>1629</Characters>
  <Application>Microsoft Office Word</Application>
  <DocSecurity>0</DocSecurity>
  <Lines>13</Lines>
  <Paragraphs>3</Paragraphs>
  <ScaleCrop>false</ScaleCrop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Koola</dc:creator>
  <cp:keywords/>
  <dc:description/>
  <cp:lastModifiedBy>Paul Koola</cp:lastModifiedBy>
  <cp:revision>4</cp:revision>
  <dcterms:created xsi:type="dcterms:W3CDTF">2019-06-12T16:23:00Z</dcterms:created>
  <dcterms:modified xsi:type="dcterms:W3CDTF">2019-10-01T20:04:00Z</dcterms:modified>
</cp:coreProperties>
</file>